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3819B" w14:textId="3F231CB1" w:rsidR="00C1025A" w:rsidRPr="00C1025A" w:rsidRDefault="00C1025A">
      <w:pPr>
        <w:rPr>
          <w:b/>
          <w:bCs/>
          <w:sz w:val="32"/>
          <w:szCs w:val="32"/>
        </w:rPr>
      </w:pPr>
      <w:r w:rsidRPr="00C1025A">
        <w:rPr>
          <w:b/>
          <w:bCs/>
          <w:sz w:val="32"/>
          <w:szCs w:val="32"/>
        </w:rPr>
        <w:t>Section 1</w:t>
      </w:r>
    </w:p>
    <w:p w14:paraId="5C040976" w14:textId="44DB5A49" w:rsidR="00DB1922" w:rsidRDefault="00C1025A"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r>
        <w:tab/>
        <w:t>//go to superuser (root)</w:t>
      </w:r>
    </w:p>
    <w:p w14:paraId="2AE340E0" w14:textId="1AF0971E" w:rsidR="00C1025A" w:rsidRDefault="00C1025A">
      <w:proofErr w:type="gramStart"/>
      <w:r>
        <w:t>$  :</w:t>
      </w:r>
      <w:proofErr w:type="gramEnd"/>
      <w:r>
        <w:t xml:space="preserve"> Normal user </w:t>
      </w:r>
      <w:r>
        <w:tab/>
        <w:t># :Root</w:t>
      </w:r>
    </w:p>
    <w:p w14:paraId="1AE21F82" w14:textId="2ABD378C" w:rsidR="00C1025A" w:rsidRDefault="00C1025A">
      <w:r>
        <w:t xml:space="preserve">File color in </w:t>
      </w:r>
      <w:proofErr w:type="gramStart"/>
      <w:r>
        <w:t>ls :</w:t>
      </w:r>
      <w:proofErr w:type="gramEnd"/>
      <w:r>
        <w:t xml:space="preserve"> Green &gt; changed permissions  , Blue &gt; Directory , white : file</w:t>
      </w:r>
    </w:p>
    <w:p w14:paraId="43B059CC" w14:textId="0354CC3A" w:rsidR="00C1025A" w:rsidRDefault="00C1025A" w:rsidP="00C1025A">
      <w:proofErr w:type="gramStart"/>
      <w:r>
        <w:t>rm :</w:t>
      </w:r>
      <w:proofErr w:type="gramEnd"/>
      <w:r>
        <w:t xml:space="preserve"> remove file  , for remove non-empty directory use -r (recursively) &gt; rm -r [directory]</w:t>
      </w:r>
    </w:p>
    <w:p w14:paraId="0785B41B" w14:textId="3E15A826" w:rsidR="00C1025A" w:rsidRDefault="00C1025A">
      <w:proofErr w:type="spellStart"/>
      <w:proofErr w:type="gramStart"/>
      <w:r>
        <w:t>rmdir</w:t>
      </w:r>
      <w:proofErr w:type="spellEnd"/>
      <w:r>
        <w:t xml:space="preserve"> :</w:t>
      </w:r>
      <w:proofErr w:type="gramEnd"/>
      <w:r>
        <w:t xml:space="preserve"> remove directory </w:t>
      </w:r>
    </w:p>
    <w:p w14:paraId="5EA7C8D3" w14:textId="0F52ED55" w:rsidR="00C1025A" w:rsidRDefault="00C1025A">
      <w:proofErr w:type="gramStart"/>
      <w:r>
        <w:t>cp  mm.txt</w:t>
      </w:r>
      <w:proofErr w:type="gramEnd"/>
      <w:r>
        <w:t xml:space="preserve">  d/mm2.txt</w:t>
      </w:r>
    </w:p>
    <w:p w14:paraId="7B678947" w14:textId="55C1FB96" w:rsidR="00C1025A" w:rsidRDefault="00C1025A">
      <w:r>
        <w:t>mv mm2.txt mm.txt</w:t>
      </w:r>
    </w:p>
    <w:p w14:paraId="0DDD7C71" w14:textId="0D2E7B17" w:rsidR="00C1025A" w:rsidRDefault="00BC3D55">
      <w:r>
        <w:t xml:space="preserve"> </w:t>
      </w:r>
      <w:proofErr w:type="spellStart"/>
      <w:r>
        <w:t>su</w:t>
      </w:r>
      <w:proofErr w:type="spellEnd"/>
      <w:r>
        <w:t xml:space="preserve"> [username</w:t>
      </w:r>
      <w:proofErr w:type="gramStart"/>
      <w:r>
        <w:t>] :</w:t>
      </w:r>
      <w:proofErr w:type="gramEnd"/>
      <w:r>
        <w:t xml:space="preserve"> change to user</w:t>
      </w:r>
      <w:r w:rsidR="00DB3E5B">
        <w:t xml:space="preserve"> , switch between users</w:t>
      </w:r>
    </w:p>
    <w:p w14:paraId="27063B25" w14:textId="14A956AD" w:rsidR="00BC3D55" w:rsidRDefault="00BC3D55">
      <w:r>
        <w:t xml:space="preserve">cat </w:t>
      </w:r>
      <w:proofErr w:type="gramStart"/>
      <w:r>
        <w:t>file.txt :</w:t>
      </w:r>
      <w:proofErr w:type="gramEnd"/>
      <w:r>
        <w:t xml:space="preserve"> just see the inside of file</w:t>
      </w:r>
    </w:p>
    <w:p w14:paraId="3F6EF780" w14:textId="73E238FF" w:rsidR="00BC3D55" w:rsidRDefault="00BC3D55">
      <w:proofErr w:type="spellStart"/>
      <w:proofErr w:type="gramStart"/>
      <w:r>
        <w:t>ps</w:t>
      </w:r>
      <w:proofErr w:type="spellEnd"/>
      <w:r>
        <w:t xml:space="preserve"> :</w:t>
      </w:r>
      <w:proofErr w:type="gramEnd"/>
      <w:r>
        <w:t xml:space="preserve"> PID &gt; Process ID , TTY &gt; number of running Terminal</w:t>
      </w:r>
    </w:p>
    <w:p w14:paraId="3643C332" w14:textId="0AFCBC0C" w:rsidR="00BC3D55" w:rsidRDefault="00BC3D55">
      <w:r>
        <w:t xml:space="preserve"> </w:t>
      </w:r>
      <w:proofErr w:type="spellStart"/>
      <w:r w:rsidR="005B09F7">
        <w:t>chmod</w:t>
      </w:r>
      <w:proofErr w:type="spellEnd"/>
      <w:r w:rsidR="005B09F7">
        <w:t xml:space="preserve"> </w:t>
      </w:r>
      <w:proofErr w:type="gramStart"/>
      <w:r w:rsidR="005B09F7">
        <w:t>777 :</w:t>
      </w:r>
      <w:proofErr w:type="gramEnd"/>
      <w:r w:rsidR="005B09F7">
        <w:t xml:space="preserve"> full access to file</w:t>
      </w:r>
    </w:p>
    <w:p w14:paraId="1CC6CE29" w14:textId="2F07C8DB" w:rsidR="005B09F7" w:rsidRDefault="005B09F7">
      <w:proofErr w:type="gramStart"/>
      <w:r>
        <w:t>vim  &gt;</w:t>
      </w:r>
      <w:proofErr w:type="gramEnd"/>
      <w:r>
        <w:t xml:space="preserve"> : </w:t>
      </w:r>
      <w:proofErr w:type="spellStart"/>
      <w:r>
        <w:t>wq</w:t>
      </w:r>
      <w:proofErr w:type="spellEnd"/>
      <w:r>
        <w:t xml:space="preserve">!    </w:t>
      </w:r>
      <w:r>
        <w:tab/>
        <w:t xml:space="preserve">Force save and quit for all </w:t>
      </w:r>
      <w:proofErr w:type="gramStart"/>
      <w:r>
        <w:t>permissions  ,</w:t>
      </w:r>
      <w:proofErr w:type="gramEnd"/>
      <w:r>
        <w:t xml:space="preserve"> :%s/sample/sample2</w:t>
      </w:r>
      <w:r w:rsidR="00B01FD7">
        <w:t xml:space="preserve">   replacing</w:t>
      </w:r>
    </w:p>
    <w:p w14:paraId="3982E0F0" w14:textId="77777777" w:rsidR="00445A74" w:rsidRDefault="000E5476">
      <w:r>
        <w:t>-</w:t>
      </w:r>
      <w:proofErr w:type="spellStart"/>
      <w:r>
        <w:t>rw</w:t>
      </w:r>
      <w:proofErr w:type="spellEnd"/>
      <w:r>
        <w:t>-r--r-- == 644</w:t>
      </w:r>
    </w:p>
    <w:p w14:paraId="22B5226C" w14:textId="77777777" w:rsidR="00445A74" w:rsidRDefault="00445A74"/>
    <w:p w14:paraId="58B13B92" w14:textId="2E6D1745" w:rsidR="0045363C" w:rsidRDefault="00445A74">
      <w:r w:rsidRPr="00445A74">
        <w:rPr>
          <w:noProof/>
        </w:rPr>
        <w:drawing>
          <wp:inline distT="0" distB="0" distL="0" distR="0" wp14:anchorId="2A227BB9" wp14:editId="07F130E4">
            <wp:extent cx="4625741" cy="3330229"/>
            <wp:effectExtent l="0" t="0" r="3810" b="381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3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5476">
        <w:t xml:space="preserve"> </w:t>
      </w:r>
    </w:p>
    <w:p w14:paraId="432C5579" w14:textId="77777777" w:rsidR="00170C0B" w:rsidRDefault="00170C0B" w:rsidP="0045363C">
      <w:pPr>
        <w:rPr>
          <w:b/>
          <w:bCs/>
          <w:sz w:val="32"/>
          <w:szCs w:val="32"/>
        </w:rPr>
      </w:pPr>
    </w:p>
    <w:p w14:paraId="7B872025" w14:textId="62571E25" w:rsidR="0045363C" w:rsidRDefault="0045363C" w:rsidP="0045363C">
      <w:pPr>
        <w:rPr>
          <w:b/>
          <w:bCs/>
          <w:sz w:val="32"/>
          <w:szCs w:val="32"/>
        </w:rPr>
      </w:pPr>
      <w:r w:rsidRPr="0045363C">
        <w:rPr>
          <w:b/>
          <w:bCs/>
          <w:sz w:val="32"/>
          <w:szCs w:val="32"/>
        </w:rPr>
        <w:lastRenderedPageBreak/>
        <w:t>Section 2</w:t>
      </w:r>
    </w:p>
    <w:p w14:paraId="7691B7CC" w14:textId="15AF9CC6" w:rsidR="0045363C" w:rsidRDefault="00617F00" w:rsidP="0045363C">
      <w:proofErr w:type="spellStart"/>
      <w:r>
        <w:t>Gcc</w:t>
      </w:r>
      <w:proofErr w:type="spellEnd"/>
      <w:r>
        <w:t xml:space="preserve"> -std=c99 -o hi </w:t>
      </w:r>
      <w:proofErr w:type="spellStart"/>
      <w:r>
        <w:t>hi.c</w:t>
      </w:r>
      <w:proofErr w:type="spellEnd"/>
    </w:p>
    <w:p w14:paraId="0D1E1899" w14:textId="56A266B2" w:rsidR="00A03A37" w:rsidRDefault="00A03A37" w:rsidP="0045363C"/>
    <w:p w14:paraId="2F4A8E96" w14:textId="3F1D883C" w:rsidR="00A03A37" w:rsidRPr="0045363C" w:rsidRDefault="00A03A37" w:rsidP="0045363C">
      <w:proofErr w:type="spellStart"/>
      <w:r>
        <w:t>Uname</w:t>
      </w:r>
      <w:proofErr w:type="spellEnd"/>
      <w:r>
        <w:t xml:space="preserve"> =&gt; version of kernel</w:t>
      </w:r>
    </w:p>
    <w:sectPr w:rsidR="00A03A37" w:rsidRPr="004536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YwMDU2MDM0tTRU0lEKTi0uzszPAykwqQUAoG1dGSwAAAA="/>
  </w:docVars>
  <w:rsids>
    <w:rsidRoot w:val="00C1025A"/>
    <w:rsid w:val="000E5476"/>
    <w:rsid w:val="00170C0B"/>
    <w:rsid w:val="00445A74"/>
    <w:rsid w:val="0045363C"/>
    <w:rsid w:val="005B09F7"/>
    <w:rsid w:val="00617F00"/>
    <w:rsid w:val="00734BEB"/>
    <w:rsid w:val="00A03A37"/>
    <w:rsid w:val="00B01FD7"/>
    <w:rsid w:val="00BC3D55"/>
    <w:rsid w:val="00C1025A"/>
    <w:rsid w:val="00D9152B"/>
    <w:rsid w:val="00DB1922"/>
    <w:rsid w:val="00DB3E5B"/>
    <w:rsid w:val="00E2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658D6"/>
  <w15:chartTrackingRefBased/>
  <w15:docId w15:val="{6E356076-6DF3-4BD8-AD46-F95E75DD1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2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Hosseini</dc:creator>
  <cp:keywords/>
  <dc:description/>
  <cp:lastModifiedBy>Amirreza Hosseini</cp:lastModifiedBy>
  <cp:revision>8</cp:revision>
  <dcterms:created xsi:type="dcterms:W3CDTF">2021-09-28T19:42:00Z</dcterms:created>
  <dcterms:modified xsi:type="dcterms:W3CDTF">2021-12-30T09:18:00Z</dcterms:modified>
</cp:coreProperties>
</file>